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11-03"/>
    <w:p>
      <w:pPr>
        <w:pStyle w:val="Heading2"/>
      </w:pPr>
      <w:r>
        <w:t xml:space="preserve">Status report for the week of 2014-11-03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e layout of the input sections was changed to make it clearer to the user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Continue integration of the configuration files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1-03 14:42:34: Input sections rendered in drawer sty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a754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02a66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